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011B" w:rsidRDefault="005F011B" w:rsidP="005F011B">
      <w:pPr>
        <w:pStyle w:val="Heading1"/>
      </w:pPr>
      <w:r>
        <w:t>Ab</w:t>
      </w:r>
      <w:r w:rsidRPr="005F011B">
        <w:t>out MVC framework-</w:t>
      </w:r>
    </w:p>
    <w:p w:rsidR="005F011B" w:rsidRDefault="005F011B" w:rsidP="005F011B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6830</wp:posOffset>
                </wp:positionV>
                <wp:extent cx="64865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6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E1CE6D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.9pt" to="510.7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5F011B" w:rsidRDefault="005F011B" w:rsidP="005F011B">
      <w:r>
        <w:t>Before moving to MVC, the points you should know-</w:t>
      </w:r>
    </w:p>
    <w:p w:rsidR="005F011B" w:rsidRDefault="005F011B" w:rsidP="0090176C">
      <w:pPr>
        <w:pStyle w:val="ListParagraph"/>
        <w:numPr>
          <w:ilvl w:val="0"/>
          <w:numId w:val="2"/>
        </w:numPr>
      </w:pPr>
      <w:r>
        <w:t>An application can be divided into three</w:t>
      </w:r>
      <w:r w:rsidR="001F1A71">
        <w:t xml:space="preserve"> parts-</w:t>
      </w:r>
      <w:r w:rsidR="0090176C">
        <w:t xml:space="preserve"> view, data, business </w:t>
      </w:r>
      <w:r w:rsidR="00135946">
        <w:t>logic</w:t>
      </w:r>
      <w:r w:rsidR="001F1A71">
        <w:t>.</w:t>
      </w:r>
    </w:p>
    <w:p w:rsidR="00135946" w:rsidRDefault="00135946" w:rsidP="005F011B">
      <w:pPr>
        <w:pStyle w:val="ListParagraph"/>
        <w:numPr>
          <w:ilvl w:val="0"/>
          <w:numId w:val="2"/>
        </w:numPr>
      </w:pPr>
      <w:r>
        <w:t>The view</w:t>
      </w:r>
      <w:r w:rsidR="0090176C">
        <w:t xml:space="preserve"> </w:t>
      </w:r>
      <w:r>
        <w:t xml:space="preserve">contains HTML, CSS, LESS code that </w:t>
      </w:r>
      <w:r w:rsidRPr="001E1BDE">
        <w:rPr>
          <w:noProof/>
        </w:rPr>
        <w:t>create</w:t>
      </w:r>
      <w:r w:rsidR="001E1BDE">
        <w:rPr>
          <w:noProof/>
        </w:rPr>
        <w:t>s</w:t>
      </w:r>
      <w:r>
        <w:t xml:space="preserve"> a user-interactive view for your application.</w:t>
      </w:r>
    </w:p>
    <w:p w:rsidR="00135946" w:rsidRDefault="0090176C" w:rsidP="005F011B">
      <w:pPr>
        <w:pStyle w:val="ListParagraph"/>
        <w:numPr>
          <w:ilvl w:val="0"/>
          <w:numId w:val="2"/>
        </w:numPr>
      </w:pPr>
      <w:r>
        <w:t>The data</w:t>
      </w:r>
      <w:r w:rsidR="00135946">
        <w:t xml:space="preserve"> contains the script code (JS in case of</w:t>
      </w:r>
      <w:r w:rsidR="001E1BDE">
        <w:t xml:space="preserve"> the</w:t>
      </w:r>
      <w:r w:rsidR="00135946">
        <w:t xml:space="preserve"> </w:t>
      </w:r>
      <w:r w:rsidR="00135946" w:rsidRPr="001E1BDE">
        <w:rPr>
          <w:noProof/>
        </w:rPr>
        <w:t>web</w:t>
      </w:r>
      <w:r w:rsidR="00135946">
        <w:t xml:space="preserve"> application). The variables, those are used to show data on view logic, represent</w:t>
      </w:r>
      <w:r>
        <w:t xml:space="preserve"> the data</w:t>
      </w:r>
      <w:r w:rsidR="00135946">
        <w:t>.</w:t>
      </w:r>
    </w:p>
    <w:p w:rsidR="001E1BDE" w:rsidRDefault="00135946" w:rsidP="005F011B">
      <w:pPr>
        <w:pStyle w:val="ListParagraph"/>
        <w:numPr>
          <w:ilvl w:val="0"/>
          <w:numId w:val="2"/>
        </w:numPr>
      </w:pPr>
      <w:r>
        <w:t xml:space="preserve">The business </w:t>
      </w:r>
      <w:r w:rsidR="00375EF7">
        <w:t>logic is like middle-man to view and data logic.</w:t>
      </w:r>
      <w:r w:rsidR="00375FB7">
        <w:t xml:space="preserve"> </w:t>
      </w:r>
    </w:p>
    <w:p w:rsidR="001E1BDE" w:rsidRDefault="00375FB7" w:rsidP="005F011B">
      <w:pPr>
        <w:pStyle w:val="ListParagraph"/>
        <w:numPr>
          <w:ilvl w:val="0"/>
          <w:numId w:val="2"/>
        </w:numPr>
      </w:pPr>
      <w:r>
        <w:t xml:space="preserve">It </w:t>
      </w:r>
      <w:r w:rsidR="001E1BDE">
        <w:t>always performs three tasks in a row-</w:t>
      </w:r>
    </w:p>
    <w:p w:rsidR="001F1A71" w:rsidRDefault="001E1BDE" w:rsidP="001E1BDE">
      <w:pPr>
        <w:pStyle w:val="ListParagraph"/>
        <w:numPr>
          <w:ilvl w:val="0"/>
          <w:numId w:val="3"/>
        </w:numPr>
      </w:pPr>
      <w:r>
        <w:t>First check, what is requested at the user view?</w:t>
      </w:r>
    </w:p>
    <w:p w:rsidR="001E1BDE" w:rsidRDefault="001E1BDE" w:rsidP="001E1BDE">
      <w:pPr>
        <w:pStyle w:val="ListParagraph"/>
        <w:numPr>
          <w:ilvl w:val="0"/>
          <w:numId w:val="3"/>
        </w:numPr>
      </w:pPr>
      <w:r>
        <w:t>Then check in data logic, that requested data is available for user?</w:t>
      </w:r>
    </w:p>
    <w:p w:rsidR="001E1BDE" w:rsidRDefault="001E1BDE" w:rsidP="001E1BDE">
      <w:pPr>
        <w:pStyle w:val="ListParagraph"/>
        <w:numPr>
          <w:ilvl w:val="0"/>
          <w:numId w:val="3"/>
        </w:numPr>
      </w:pPr>
      <w:r>
        <w:t xml:space="preserve">Then provide requested data to the </w:t>
      </w:r>
      <w:r w:rsidRPr="001E1BDE">
        <w:rPr>
          <w:noProof/>
        </w:rPr>
        <w:t>user</w:t>
      </w:r>
      <w:r>
        <w:t xml:space="preserve">. </w:t>
      </w:r>
    </w:p>
    <w:p w:rsidR="005F011B" w:rsidRDefault="00683A80" w:rsidP="005F011B">
      <w:pPr>
        <w:pStyle w:val="Heading2"/>
      </w:pPr>
      <w:r>
        <w:t xml:space="preserve">Now </w:t>
      </w:r>
      <w:r w:rsidR="005F011B">
        <w:t xml:space="preserve">What is </w:t>
      </w:r>
      <w:r w:rsidR="005F011B" w:rsidRPr="001E1BDE">
        <w:rPr>
          <w:noProof/>
        </w:rPr>
        <w:t>MVC?</w:t>
      </w:r>
    </w:p>
    <w:p w:rsidR="005F011B" w:rsidRDefault="005F011B" w:rsidP="005F011B">
      <w:pPr>
        <w:pStyle w:val="ListParagraph"/>
        <w:numPr>
          <w:ilvl w:val="0"/>
          <w:numId w:val="1"/>
        </w:numPr>
      </w:pPr>
      <w:r>
        <w:t>MVC is</w:t>
      </w:r>
      <w:r w:rsidR="001E1BDE">
        <w:t xml:space="preserve"> an</w:t>
      </w:r>
      <w:r>
        <w:t xml:space="preserve"> </w:t>
      </w:r>
      <w:r w:rsidRPr="001E1BDE">
        <w:rPr>
          <w:noProof/>
        </w:rPr>
        <w:t xml:space="preserve">abbreviation </w:t>
      </w:r>
      <w:r w:rsidR="001E1BDE">
        <w:rPr>
          <w:noProof/>
        </w:rPr>
        <w:t>for</w:t>
      </w:r>
      <w:r>
        <w:t xml:space="preserve"> Model View Controller. </w:t>
      </w:r>
    </w:p>
    <w:p w:rsidR="005F011B" w:rsidRPr="005F011B" w:rsidRDefault="005F011B" w:rsidP="005F011B">
      <w:pPr>
        <w:pStyle w:val="ListParagraph"/>
        <w:numPr>
          <w:ilvl w:val="0"/>
          <w:numId w:val="1"/>
        </w:numPr>
      </w:pPr>
      <w:r>
        <w:t>Its main purpose is to separate the data logic from business logic.</w:t>
      </w:r>
    </w:p>
    <w:sectPr w:rsidR="005F011B" w:rsidRPr="005F0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F3991"/>
    <w:multiLevelType w:val="hybridMultilevel"/>
    <w:tmpl w:val="81BA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20045"/>
    <w:multiLevelType w:val="hybridMultilevel"/>
    <w:tmpl w:val="1C041070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5B2A1629"/>
    <w:multiLevelType w:val="hybridMultilevel"/>
    <w:tmpl w:val="B3BA7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yNDU1trAwMzMyMjdX0lEKTi0uzszPAykwrAUAU2LF7iwAAAA="/>
  </w:docVars>
  <w:rsids>
    <w:rsidRoot w:val="005F011B"/>
    <w:rsid w:val="00135946"/>
    <w:rsid w:val="001E1BDE"/>
    <w:rsid w:val="001F1A71"/>
    <w:rsid w:val="00224327"/>
    <w:rsid w:val="00375EF7"/>
    <w:rsid w:val="00375FB7"/>
    <w:rsid w:val="005F011B"/>
    <w:rsid w:val="00683A80"/>
    <w:rsid w:val="00770B1E"/>
    <w:rsid w:val="0090176C"/>
    <w:rsid w:val="00D503EA"/>
    <w:rsid w:val="00D8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D6F5B"/>
  <w15:chartTrackingRefBased/>
  <w15:docId w15:val="{65E65058-B99B-4CC2-B1E6-43114DB3A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011B"/>
    <w:rPr>
      <w:rFonts w:ascii="Malgun Gothic" w:hAnsi="Malgun Goth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01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01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011B"/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011B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ListParagraph">
    <w:name w:val="List Paragraph"/>
    <w:basedOn w:val="Normal"/>
    <w:uiPriority w:val="34"/>
    <w:qFormat/>
    <w:rsid w:val="005F01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1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5</cp:revision>
  <dcterms:created xsi:type="dcterms:W3CDTF">2017-11-16T08:45:00Z</dcterms:created>
  <dcterms:modified xsi:type="dcterms:W3CDTF">2017-11-17T06:36:00Z</dcterms:modified>
</cp:coreProperties>
</file>